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90C800" w14:textId="7BF5A5B8" w:rsidR="00D20E39" w:rsidRPr="001F1C29" w:rsidRDefault="007A630A" w:rsidP="001F1C29">
      <w:pPr>
        <w:pStyle w:val="Name"/>
        <w:rPr>
          <w:sz w:val="26"/>
          <w:szCs w:val="26"/>
        </w:rPr>
      </w:pPr>
      <w:r w:rsidRPr="001F1C29">
        <w:rPr>
          <w:noProof/>
          <w:sz w:val="26"/>
          <w:szCs w:val="26"/>
        </w:rPr>
        <w:t>Pavan Kumar Adhepalli</w:t>
      </w:r>
    </w:p>
    <w:p w14:paraId="799EEA42" w14:textId="65829CC1" w:rsidR="001B1A82" w:rsidRPr="00FE4BFD" w:rsidRDefault="001A4B94" w:rsidP="00FE4BFD">
      <w:pPr>
        <w:pStyle w:val="ContactInfo"/>
        <w:rPr>
          <w:color w:val="000000" w:themeColor="text1"/>
        </w:rPr>
      </w:pPr>
      <w:r>
        <w:t>(416)-845-7706</w:t>
      </w:r>
      <w:r w:rsidR="00D20E39" w:rsidRPr="00C04475">
        <w:t xml:space="preserve"> | </w:t>
      </w:r>
      <w:hyperlink r:id="rId7" w:history="1">
        <w:r w:rsidR="007A630A" w:rsidRPr="00B80190">
          <w:t>pavan7314@gmail.com|Toronto</w:t>
        </w:r>
      </w:hyperlink>
      <w:r w:rsidR="007A630A">
        <w:t xml:space="preserve"> , Canada</w:t>
      </w:r>
      <w:r w:rsidR="00B80190">
        <w:t xml:space="preserve">| </w:t>
      </w:r>
      <w:hyperlink r:id="rId8" w:history="1">
        <w:r w:rsidR="00B80190" w:rsidRPr="00B80190">
          <w:rPr>
            <w:rStyle w:val="Hyperlink"/>
            <w:color w:val="000000" w:themeColor="text1"/>
          </w:rPr>
          <w:t>LinkedIn</w:t>
        </w:r>
      </w:hyperlink>
      <w:r w:rsidR="00B80190" w:rsidRPr="00B80190">
        <w:rPr>
          <w:color w:val="000000" w:themeColor="text1"/>
        </w:rPr>
        <w:t xml:space="preserve"> </w:t>
      </w:r>
    </w:p>
    <w:p w14:paraId="51A7A175" w14:textId="73865785" w:rsidR="005274A3" w:rsidRDefault="005274A3" w:rsidP="00D709FC">
      <w:pPr>
        <w:pStyle w:val="Heading1"/>
      </w:pPr>
      <w:r>
        <w:t>Summary</w:t>
      </w:r>
    </w:p>
    <w:p w14:paraId="0A5F7FDE" w14:textId="7F3EB206" w:rsidR="00A16C74" w:rsidRPr="00A16C74" w:rsidRDefault="00742C89" w:rsidP="00906775">
      <w:pPr>
        <w:jc w:val="both"/>
      </w:pPr>
      <w:r>
        <w:t>Interacted with</w:t>
      </w:r>
      <w:r w:rsidR="00235FC3">
        <w:t xml:space="preserve"> customers</w:t>
      </w:r>
      <w:r w:rsidR="00A16C74" w:rsidRPr="00A16C74">
        <w:t xml:space="preserve"> </w:t>
      </w:r>
      <w:r w:rsidR="00F51830">
        <w:t>and supported</w:t>
      </w:r>
      <w:r w:rsidRPr="00742C89">
        <w:t xml:space="preserve"> new</w:t>
      </w:r>
      <w:r w:rsidR="00F51830">
        <w:t xml:space="preserve"> </w:t>
      </w:r>
      <w:r w:rsidR="001E25C5">
        <w:t>client acquisition and improved</w:t>
      </w:r>
      <w:bookmarkStart w:id="0" w:name="_GoBack"/>
      <w:bookmarkEnd w:id="0"/>
      <w:r w:rsidRPr="00742C89">
        <w:t xml:space="preserve"> existing relationships</w:t>
      </w:r>
      <w:r w:rsidR="00235FC3">
        <w:t>.</w:t>
      </w:r>
    </w:p>
    <w:p w14:paraId="7DAFF186" w14:textId="60523B63" w:rsidR="00D20E39" w:rsidRPr="00C04475" w:rsidRDefault="00E3732D" w:rsidP="00D709FC">
      <w:pPr>
        <w:pStyle w:val="Heading1"/>
      </w:pPr>
      <w:r>
        <w:t>Skills</w:t>
      </w:r>
    </w:p>
    <w:p w14:paraId="25030EDB" w14:textId="226BCAA5" w:rsidR="00F83EDC" w:rsidRDefault="00BE350D" w:rsidP="00FE4BFD">
      <w:pPr>
        <w:ind w:left="360" w:hanging="360"/>
        <w:jc w:val="both"/>
      </w:pPr>
      <w:r>
        <w:t xml:space="preserve">| </w:t>
      </w:r>
      <w:r w:rsidR="00FE4BFD">
        <w:t>Customer Service</w:t>
      </w:r>
      <w:r w:rsidR="00F83EDC">
        <w:t xml:space="preserve"> </w:t>
      </w:r>
      <w:r w:rsidR="00A401BF">
        <w:t>|</w:t>
      </w:r>
      <w:r w:rsidR="00F83EDC">
        <w:t xml:space="preserve"> </w:t>
      </w:r>
      <w:r w:rsidR="00FE4BFD">
        <w:t>Data Entry</w:t>
      </w:r>
      <w:r w:rsidR="00D35B0D">
        <w:t xml:space="preserve"> </w:t>
      </w:r>
      <w:r w:rsidR="00FE4BFD">
        <w:t>| Client Management</w:t>
      </w:r>
      <w:r w:rsidR="00F83EDC">
        <w:t xml:space="preserve"> | </w:t>
      </w:r>
      <w:r w:rsidR="00F51830">
        <w:t>Technical Support</w:t>
      </w:r>
      <w:r w:rsidR="00A73AE6">
        <w:t xml:space="preserve"> </w:t>
      </w:r>
      <w:r w:rsidR="005B4900">
        <w:t>|</w:t>
      </w:r>
      <w:r w:rsidR="00FE4BFD">
        <w:t xml:space="preserve"> Sales</w:t>
      </w:r>
      <w:r w:rsidR="000013FA">
        <w:t>|</w:t>
      </w:r>
      <w:r w:rsidR="00FE4BFD">
        <w:t xml:space="preserve"> </w:t>
      </w:r>
      <w:r w:rsidR="00F77BD4">
        <w:t>CRM |</w:t>
      </w:r>
    </w:p>
    <w:p w14:paraId="0825332B" w14:textId="19153E68" w:rsidR="00E3732D" w:rsidRPr="00E3732D" w:rsidRDefault="00956917" w:rsidP="00E3732D">
      <w:pPr>
        <w:pStyle w:val="Heading1"/>
        <w:rPr>
          <w:rStyle w:val="NormalBold"/>
          <w:b/>
        </w:rPr>
      </w:pPr>
      <w:r w:rsidRPr="00C04475">
        <w:t>Experience</w:t>
      </w:r>
    </w:p>
    <w:p w14:paraId="18BC92A3" w14:textId="25F08FE3" w:rsidR="001F1C29" w:rsidRPr="00C04475" w:rsidRDefault="001F1C29" w:rsidP="001F1C29">
      <w:proofErr w:type="spellStart"/>
      <w:r>
        <w:rPr>
          <w:rStyle w:val="NormalBold"/>
        </w:rPr>
        <w:t>AllianceOne</w:t>
      </w:r>
      <w:proofErr w:type="spellEnd"/>
      <w:r>
        <w:rPr>
          <w:rStyle w:val="NormalBold"/>
        </w:rPr>
        <w:t xml:space="preserve"> </w:t>
      </w:r>
      <w:r w:rsidRPr="00C04475">
        <w:tab/>
      </w:r>
      <w:r>
        <w:t>Toronto, Canada</w:t>
      </w:r>
    </w:p>
    <w:p w14:paraId="15523EB3" w14:textId="3660328F" w:rsidR="001F1C29" w:rsidRPr="00C04475" w:rsidRDefault="001F1C29" w:rsidP="001F1C29">
      <w:r>
        <w:rPr>
          <w:rStyle w:val="NormalItalic"/>
        </w:rPr>
        <w:t>Collections Advisor</w:t>
      </w:r>
      <w:r w:rsidRPr="00C04475">
        <w:tab/>
      </w:r>
      <w:r>
        <w:t>Jul 2020</w:t>
      </w:r>
      <w:r w:rsidRPr="00C04475">
        <w:t xml:space="preserve"> – </w:t>
      </w:r>
      <w:r>
        <w:t>Present</w:t>
      </w:r>
    </w:p>
    <w:p w14:paraId="50329E9A" w14:textId="0CA4FC6E" w:rsidR="001F1C29" w:rsidRDefault="001F1C29" w:rsidP="001F1C29">
      <w:pPr>
        <w:pStyle w:val="ListParagraph"/>
        <w:numPr>
          <w:ilvl w:val="0"/>
          <w:numId w:val="6"/>
        </w:numPr>
        <w:jc w:val="both"/>
      </w:pPr>
      <w:r w:rsidRPr="001F1C29">
        <w:t>Assisted debtors in setting up payment plans to settle overdue balances.</w:t>
      </w:r>
    </w:p>
    <w:p w14:paraId="0F3C1772" w14:textId="75B5513F" w:rsidR="001F1C29" w:rsidRDefault="001F1C29" w:rsidP="001F1C29">
      <w:pPr>
        <w:pStyle w:val="ListParagraph"/>
        <w:numPr>
          <w:ilvl w:val="0"/>
          <w:numId w:val="6"/>
        </w:numPr>
        <w:jc w:val="both"/>
      </w:pPr>
      <w:r>
        <w:t>A</w:t>
      </w:r>
      <w:r w:rsidRPr="001F1C29">
        <w:t>dvi</w:t>
      </w:r>
      <w:r>
        <w:t xml:space="preserve">sing customers of </w:t>
      </w:r>
      <w:r w:rsidRPr="001F1C29">
        <w:t>necessary actions and strategies they can take toward debt repayment</w:t>
      </w:r>
      <w:r>
        <w:t>.</w:t>
      </w:r>
    </w:p>
    <w:p w14:paraId="20717887" w14:textId="799ED0AA" w:rsidR="00956917" w:rsidRPr="00C04475" w:rsidRDefault="00B80190">
      <w:r>
        <w:rPr>
          <w:rStyle w:val="NormalBold"/>
        </w:rPr>
        <w:t>Arabian Healthcare Group</w:t>
      </w:r>
      <w:r w:rsidR="00956917" w:rsidRPr="00C04475">
        <w:tab/>
      </w:r>
      <w:proofErr w:type="spellStart"/>
      <w:r>
        <w:t>Ras</w:t>
      </w:r>
      <w:proofErr w:type="spellEnd"/>
      <w:r>
        <w:t xml:space="preserve"> Al </w:t>
      </w:r>
      <w:proofErr w:type="spellStart"/>
      <w:r>
        <w:t>Khaimah</w:t>
      </w:r>
      <w:proofErr w:type="spellEnd"/>
      <w:r>
        <w:t>, UAE</w:t>
      </w:r>
    </w:p>
    <w:p w14:paraId="3C299FB2" w14:textId="6D8F3F79" w:rsidR="00956917" w:rsidRPr="00C04475" w:rsidRDefault="00B80190">
      <w:r>
        <w:rPr>
          <w:rStyle w:val="NormalItalic"/>
        </w:rPr>
        <w:t>Market Research Analyst</w:t>
      </w:r>
      <w:r w:rsidR="00956917" w:rsidRPr="00C04475">
        <w:tab/>
      </w:r>
      <w:r w:rsidR="00255D72">
        <w:t>Oct 2018</w:t>
      </w:r>
      <w:r w:rsidR="00956917" w:rsidRPr="00C04475">
        <w:t xml:space="preserve"> – </w:t>
      </w:r>
      <w:r w:rsidR="002005F4">
        <w:t>Apr</w:t>
      </w:r>
      <w:r w:rsidR="00BE137E">
        <w:t xml:space="preserve"> 2020</w:t>
      </w:r>
    </w:p>
    <w:p w14:paraId="42D13D3C" w14:textId="291EB5C5" w:rsidR="00F51830" w:rsidRDefault="00F51830" w:rsidP="00F51830">
      <w:pPr>
        <w:pStyle w:val="ListParagraph"/>
        <w:numPr>
          <w:ilvl w:val="0"/>
          <w:numId w:val="6"/>
        </w:numPr>
        <w:jc w:val="both"/>
      </w:pPr>
      <w:r>
        <w:t>Responsible for managing</w:t>
      </w:r>
      <w:r w:rsidRPr="00F51830">
        <w:t xml:space="preserve"> relationships through online, phone</w:t>
      </w:r>
      <w:r>
        <w:t>,</w:t>
      </w:r>
      <w:r w:rsidRPr="00F51830">
        <w:t xml:space="preserve"> and live-chat interface</w:t>
      </w:r>
      <w:r>
        <w:t>.</w:t>
      </w:r>
    </w:p>
    <w:p w14:paraId="5C696AF3" w14:textId="3C374CA5" w:rsidR="00F51830" w:rsidRDefault="00F51830" w:rsidP="00F51830">
      <w:pPr>
        <w:pStyle w:val="ListParagraph"/>
        <w:numPr>
          <w:ilvl w:val="0"/>
          <w:numId w:val="6"/>
        </w:numPr>
        <w:jc w:val="both"/>
      </w:pPr>
      <w:r w:rsidRPr="00F51830">
        <w:t>Assist</w:t>
      </w:r>
      <w:r>
        <w:t>ed customers</w:t>
      </w:r>
      <w:r w:rsidRPr="00F51830">
        <w:t xml:space="preserve"> with customer service and technical support issues.</w:t>
      </w:r>
    </w:p>
    <w:p w14:paraId="2DEE377B" w14:textId="4380B5BF" w:rsidR="000B2C00" w:rsidRPr="00C04475" w:rsidRDefault="00B80190" w:rsidP="00C31311">
      <w:pPr>
        <w:jc w:val="both"/>
      </w:pPr>
      <w:r>
        <w:rPr>
          <w:rStyle w:val="NormalBold"/>
        </w:rPr>
        <w:t>SPI Technologies</w:t>
      </w:r>
      <w:r w:rsidR="000B2C00" w:rsidRPr="00C04475">
        <w:tab/>
      </w:r>
      <w:r>
        <w:t>Chennai, India</w:t>
      </w:r>
    </w:p>
    <w:p w14:paraId="26D33224" w14:textId="002BE7F5" w:rsidR="000B2C00" w:rsidRPr="00C04475" w:rsidRDefault="00B80190" w:rsidP="00C31311">
      <w:pPr>
        <w:jc w:val="both"/>
      </w:pPr>
      <w:r>
        <w:rPr>
          <w:rStyle w:val="NormalItalic"/>
        </w:rPr>
        <w:t>Senior Business Analyst</w:t>
      </w:r>
      <w:r w:rsidR="000B2C00" w:rsidRPr="00C04475">
        <w:tab/>
      </w:r>
      <w:r>
        <w:t>Feb 2018</w:t>
      </w:r>
      <w:r w:rsidRPr="00C04475">
        <w:t xml:space="preserve"> – </w:t>
      </w:r>
      <w:r>
        <w:t>Jul 2018</w:t>
      </w:r>
    </w:p>
    <w:p w14:paraId="6B9E472B" w14:textId="5977DA6D" w:rsidR="00FE4BFD" w:rsidRDefault="000F0895" w:rsidP="00FE4BFD">
      <w:pPr>
        <w:pStyle w:val="ListParagraph"/>
        <w:numPr>
          <w:ilvl w:val="0"/>
          <w:numId w:val="6"/>
        </w:numPr>
        <w:jc w:val="both"/>
      </w:pPr>
      <w:r>
        <w:t>Provided basic technical support for clients on a wide variety of company products</w:t>
      </w:r>
      <w:r w:rsidR="00FE4BFD" w:rsidRPr="00FE4BFD">
        <w:t>.</w:t>
      </w:r>
    </w:p>
    <w:p w14:paraId="34E97BEC" w14:textId="1AF77B1F" w:rsidR="00754A46" w:rsidRPr="00FE4BFD" w:rsidRDefault="008D15F4" w:rsidP="00FE4BFD">
      <w:pPr>
        <w:pStyle w:val="ListParagraph"/>
        <w:numPr>
          <w:ilvl w:val="0"/>
          <w:numId w:val="6"/>
        </w:numPr>
        <w:jc w:val="both"/>
        <w:rPr>
          <w:rStyle w:val="NormalBold"/>
          <w:b w:val="0"/>
        </w:rPr>
      </w:pPr>
      <w:r>
        <w:t xml:space="preserve">Researched and managed highly complex accounts to </w:t>
      </w:r>
      <w:r w:rsidR="000F0895">
        <w:t>provide service</w:t>
      </w:r>
      <w:r>
        <w:t xml:space="preserve"> to customers.</w:t>
      </w:r>
    </w:p>
    <w:p w14:paraId="6F215C7F" w14:textId="5D4C2A76" w:rsidR="000B2C00" w:rsidRPr="00C04475" w:rsidRDefault="00B80190">
      <w:r w:rsidRPr="00B80190">
        <w:rPr>
          <w:rStyle w:val="NormalBold"/>
        </w:rPr>
        <w:t>Wipro Technologies</w:t>
      </w:r>
      <w:r w:rsidR="000B2C00" w:rsidRPr="00C04475">
        <w:tab/>
      </w:r>
      <w:r>
        <w:t>Mumbai, India</w:t>
      </w:r>
    </w:p>
    <w:p w14:paraId="6DE65B3C" w14:textId="14AE31BF" w:rsidR="000B2C00" w:rsidRPr="00C04475" w:rsidRDefault="00B80190">
      <w:r>
        <w:rPr>
          <w:rStyle w:val="NormalItalic"/>
        </w:rPr>
        <w:t>Senior Market Research Analyst</w:t>
      </w:r>
      <w:r>
        <w:tab/>
        <w:t>Nov 2015</w:t>
      </w:r>
      <w:r w:rsidR="000B2C00" w:rsidRPr="00C04475">
        <w:t xml:space="preserve"> – </w:t>
      </w:r>
      <w:r>
        <w:t>Sep 2017</w:t>
      </w:r>
    </w:p>
    <w:p w14:paraId="6C845DAA" w14:textId="5D420C6A" w:rsidR="008D15F4" w:rsidRDefault="008D15F4" w:rsidP="008D15F4">
      <w:pPr>
        <w:pStyle w:val="ListParagraph"/>
        <w:numPr>
          <w:ilvl w:val="0"/>
          <w:numId w:val="6"/>
        </w:numPr>
        <w:jc w:val="both"/>
      </w:pPr>
      <w:r w:rsidRPr="008D15F4">
        <w:t>Received an average 85% cust</w:t>
      </w:r>
      <w:r>
        <w:t>omer satisfaction rating</w:t>
      </w:r>
      <w:r w:rsidRPr="008D15F4">
        <w:t xml:space="preserve">, 15% higher than </w:t>
      </w:r>
      <w:r w:rsidR="00017BD1">
        <w:t xml:space="preserve">the </w:t>
      </w:r>
      <w:r w:rsidRPr="008D15F4">
        <w:t>company average</w:t>
      </w:r>
      <w:r>
        <w:t>.</w:t>
      </w:r>
    </w:p>
    <w:p w14:paraId="7A190CFD" w14:textId="16F28E64" w:rsidR="00CA071D" w:rsidRPr="00FE4BFD" w:rsidRDefault="00FE4BFD" w:rsidP="00771BC3">
      <w:pPr>
        <w:pStyle w:val="ListParagraph"/>
        <w:numPr>
          <w:ilvl w:val="0"/>
          <w:numId w:val="6"/>
        </w:numPr>
        <w:jc w:val="both"/>
        <w:rPr>
          <w:rStyle w:val="NormalBold"/>
          <w:b w:val="0"/>
        </w:rPr>
      </w:pPr>
      <w:r w:rsidRPr="00FE4BFD">
        <w:t>Reviewed and critiqued recorded conversations for purposes of improving customer skills</w:t>
      </w:r>
      <w:r>
        <w:t>.</w:t>
      </w:r>
    </w:p>
    <w:p w14:paraId="7E0DC731" w14:textId="56E79130" w:rsidR="00E3732D" w:rsidRPr="00C04475" w:rsidRDefault="00E3732D" w:rsidP="00E3732D">
      <w:r>
        <w:rPr>
          <w:rStyle w:val="NormalBold"/>
        </w:rPr>
        <w:t xml:space="preserve">Eureka </w:t>
      </w:r>
      <w:r w:rsidR="00D93BA2">
        <w:rPr>
          <w:rStyle w:val="NormalBold"/>
        </w:rPr>
        <w:t xml:space="preserve">IT </w:t>
      </w:r>
      <w:r>
        <w:rPr>
          <w:rStyle w:val="NormalBold"/>
        </w:rPr>
        <w:t>Solutions</w:t>
      </w:r>
      <w:r w:rsidRPr="00C04475">
        <w:tab/>
      </w:r>
      <w:r w:rsidR="00C767D5">
        <w:t>Hyderabad</w:t>
      </w:r>
      <w:r>
        <w:t>, India</w:t>
      </w:r>
    </w:p>
    <w:p w14:paraId="719F9C42" w14:textId="1469ABE4" w:rsidR="00E3732D" w:rsidRPr="00C04475" w:rsidRDefault="00E3732D" w:rsidP="00E3732D">
      <w:r>
        <w:rPr>
          <w:rStyle w:val="NormalItalic"/>
        </w:rPr>
        <w:t>Business Analyst</w:t>
      </w:r>
      <w:r w:rsidR="00B77445">
        <w:tab/>
        <w:t>Sep 2012</w:t>
      </w:r>
      <w:r w:rsidRPr="00C04475">
        <w:t xml:space="preserve"> – </w:t>
      </w:r>
      <w:r w:rsidR="00B77445">
        <w:t>Oct 2015</w:t>
      </w:r>
    </w:p>
    <w:p w14:paraId="6705EC7E" w14:textId="7A6B5485" w:rsidR="00FE4BFD" w:rsidRPr="00FE4BFD" w:rsidRDefault="00FE4BFD" w:rsidP="00FE4BFD">
      <w:pPr>
        <w:pStyle w:val="ListParagraph"/>
        <w:numPr>
          <w:ilvl w:val="0"/>
          <w:numId w:val="6"/>
        </w:numPr>
      </w:pPr>
      <w:r w:rsidRPr="00FE4BFD">
        <w:t>Performed data entry</w:t>
      </w:r>
      <w:r w:rsidR="00AE208F">
        <w:t>-</w:t>
      </w:r>
      <w:r w:rsidRPr="00FE4BFD">
        <w:t>level tasks for systemizing the employee information system.</w:t>
      </w:r>
    </w:p>
    <w:p w14:paraId="4B944642" w14:textId="71F6BAFB" w:rsidR="00C8302D" w:rsidRPr="00C04475" w:rsidRDefault="00113ED5" w:rsidP="00113ED5">
      <w:pPr>
        <w:pStyle w:val="ListParagraph"/>
        <w:numPr>
          <w:ilvl w:val="0"/>
          <w:numId w:val="6"/>
        </w:numPr>
        <w:jc w:val="both"/>
      </w:pPr>
      <w:r>
        <w:t xml:space="preserve">Resolved </w:t>
      </w:r>
      <w:r w:rsidRPr="00113ED5">
        <w:t>issues by determining the need of the customer and immediately off</w:t>
      </w:r>
      <w:r>
        <w:t>ering</w:t>
      </w:r>
      <w:r w:rsidRPr="00113ED5">
        <w:t xml:space="preserve"> solutions</w:t>
      </w:r>
      <w:r>
        <w:t>.</w:t>
      </w:r>
    </w:p>
    <w:p w14:paraId="3274E027" w14:textId="77777777" w:rsidR="00536066" w:rsidRPr="00C04475" w:rsidRDefault="00536066" w:rsidP="00536066">
      <w:pPr>
        <w:pStyle w:val="Heading1"/>
      </w:pPr>
      <w:r w:rsidRPr="00C04475">
        <w:t>Education</w:t>
      </w:r>
    </w:p>
    <w:p w14:paraId="48C80FD5" w14:textId="7A155486" w:rsidR="00536066" w:rsidRPr="00C04475" w:rsidRDefault="00A370F1" w:rsidP="00536066">
      <w:r>
        <w:rPr>
          <w:rStyle w:val="NormalBold"/>
        </w:rPr>
        <w:t>Temple</w:t>
      </w:r>
      <w:r w:rsidR="00536066" w:rsidRPr="00C04475">
        <w:rPr>
          <w:rStyle w:val="NormalBold"/>
        </w:rPr>
        <w:t xml:space="preserve"> University</w:t>
      </w:r>
      <w:r>
        <w:tab/>
        <w:t>Philadelphia, USA</w:t>
      </w:r>
    </w:p>
    <w:p w14:paraId="207288C7" w14:textId="4B53BAAD" w:rsidR="00A370F1" w:rsidRDefault="00536066" w:rsidP="00536066">
      <w:r w:rsidRPr="00C04475">
        <w:rPr>
          <w:rStyle w:val="NormalItalic"/>
        </w:rPr>
        <w:t>M</w:t>
      </w:r>
      <w:r w:rsidR="00A370F1">
        <w:rPr>
          <w:rStyle w:val="NormalItalic"/>
        </w:rPr>
        <w:t>aster of Science, Electrical Engineering</w:t>
      </w:r>
      <w:r w:rsidR="00A370F1">
        <w:tab/>
        <w:t>Aug 2010</w:t>
      </w:r>
      <w:r w:rsidR="00A370F1" w:rsidRPr="00C04475">
        <w:t xml:space="preserve"> – </w:t>
      </w:r>
      <w:r w:rsidR="00A370F1">
        <w:t>May 2012</w:t>
      </w:r>
    </w:p>
    <w:p w14:paraId="37948492" w14:textId="455C4169" w:rsidR="00536066" w:rsidRPr="00C04475" w:rsidRDefault="00A370F1" w:rsidP="00536066">
      <w:r>
        <w:rPr>
          <w:rStyle w:val="NormalBold"/>
        </w:rPr>
        <w:t>Anna</w:t>
      </w:r>
      <w:r w:rsidR="00536066" w:rsidRPr="00C04475">
        <w:rPr>
          <w:rStyle w:val="NormalBold"/>
        </w:rPr>
        <w:t xml:space="preserve"> University</w:t>
      </w:r>
      <w:r>
        <w:tab/>
        <w:t>Chennai, India</w:t>
      </w:r>
    </w:p>
    <w:p w14:paraId="2D6A721A" w14:textId="00869CF5" w:rsidR="00FD5DB2" w:rsidRPr="00C04475" w:rsidRDefault="00536066" w:rsidP="00FD5DB2">
      <w:r w:rsidRPr="00C04475">
        <w:rPr>
          <w:rStyle w:val="NormalItalic"/>
        </w:rPr>
        <w:t>Bac</w:t>
      </w:r>
      <w:r w:rsidR="00A370F1">
        <w:rPr>
          <w:rStyle w:val="NormalItalic"/>
        </w:rPr>
        <w:t xml:space="preserve">helor of </w:t>
      </w:r>
      <w:r w:rsidR="00E3732D">
        <w:rPr>
          <w:rStyle w:val="NormalItalic"/>
        </w:rPr>
        <w:t>Engineering,</w:t>
      </w:r>
      <w:r w:rsidR="00A370F1">
        <w:rPr>
          <w:rStyle w:val="NormalItalic"/>
        </w:rPr>
        <w:t xml:space="preserve"> Electronics and Instrumentation Engineering</w:t>
      </w:r>
      <w:r w:rsidRPr="00C04475">
        <w:tab/>
      </w:r>
      <w:r w:rsidR="00A370F1">
        <w:t>Jul 2005</w:t>
      </w:r>
      <w:r w:rsidR="00A370F1" w:rsidRPr="00C04475">
        <w:t xml:space="preserve"> – </w:t>
      </w:r>
      <w:r w:rsidR="00113ED5">
        <w:t>Jun 2009</w:t>
      </w:r>
    </w:p>
    <w:sectPr w:rsidR="00FD5DB2" w:rsidRPr="00C04475" w:rsidSect="001B1C8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pgBorders w:offsetFrom="page">
        <w:top w:val="single" w:sz="4" w:space="31" w:color="auto"/>
        <w:left w:val="single" w:sz="4" w:space="31" w:color="auto"/>
        <w:bottom w:val="single" w:sz="4" w:space="31" w:color="auto"/>
        <w:right w:val="single" w:sz="4" w:space="31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853E03" w14:textId="77777777" w:rsidR="006F3B72" w:rsidRDefault="006F3B72" w:rsidP="00950AB5">
      <w:pPr>
        <w:spacing w:before="0" w:after="0"/>
      </w:pPr>
      <w:r>
        <w:separator/>
      </w:r>
    </w:p>
  </w:endnote>
  <w:endnote w:type="continuationSeparator" w:id="0">
    <w:p w14:paraId="2D23C0F6" w14:textId="77777777" w:rsidR="006F3B72" w:rsidRDefault="006F3B72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7A9F78" w14:textId="77777777" w:rsidR="002D299A" w:rsidRDefault="002D299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F0E522" w14:textId="7F27883D" w:rsidR="00950AB5" w:rsidRPr="00950AB5" w:rsidRDefault="00950AB5">
    <w:pPr>
      <w:pStyle w:val="Footer"/>
      <w:rPr>
        <w:vanish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B9B507" w14:textId="77777777" w:rsidR="002D299A" w:rsidRDefault="002D29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F8137E" w14:textId="77777777" w:rsidR="006F3B72" w:rsidRDefault="006F3B72" w:rsidP="00950AB5">
      <w:pPr>
        <w:spacing w:before="0" w:after="0"/>
      </w:pPr>
      <w:r>
        <w:separator/>
      </w:r>
    </w:p>
  </w:footnote>
  <w:footnote w:type="continuationSeparator" w:id="0">
    <w:p w14:paraId="2232BE9B" w14:textId="77777777" w:rsidR="006F3B72" w:rsidRDefault="006F3B72" w:rsidP="00950AB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B73604" w14:textId="77777777" w:rsidR="002D299A" w:rsidRDefault="002D29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85814C" w14:textId="77777777" w:rsidR="002D299A" w:rsidRDefault="002D299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39FBC6" w14:textId="77777777" w:rsidR="002D299A" w:rsidRDefault="002D29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6D3592"/>
    <w:multiLevelType w:val="hybridMultilevel"/>
    <w:tmpl w:val="E65023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61E1747"/>
    <w:multiLevelType w:val="hybridMultilevel"/>
    <w:tmpl w:val="EEFE4B40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8852B01"/>
    <w:multiLevelType w:val="hybridMultilevel"/>
    <w:tmpl w:val="EEFE4B40"/>
    <w:lvl w:ilvl="0" w:tplc="D5D25DE4">
      <w:start w:val="1"/>
      <w:numFmt w:val="bullet"/>
      <w:lvlText w:val=""/>
      <w:lvlJc w:val="left"/>
      <w:pPr>
        <w:ind w:left="2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4" w15:restartNumberingAfterBreak="0">
    <w:nsid w:val="2CE17602"/>
    <w:multiLevelType w:val="hybridMultilevel"/>
    <w:tmpl w:val="10A863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42874C0"/>
    <w:multiLevelType w:val="hybridMultilevel"/>
    <w:tmpl w:val="EEFE4B40"/>
    <w:lvl w:ilvl="0" w:tplc="D5D25DE4">
      <w:start w:val="1"/>
      <w:numFmt w:val="bullet"/>
      <w:lvlText w:val=""/>
      <w:lvlJc w:val="left"/>
      <w:pPr>
        <w:ind w:left="2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6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2"/>
  </w:num>
  <w:num w:numId="4">
    <w:abstractNumId w:val="0"/>
  </w:num>
  <w:num w:numId="5">
    <w:abstractNumId w:val="4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ctiveWritingStyle w:appName="MSWord" w:lang="en-US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tzQxsbQwMbAwtDRR0lEKTi0uzszPAykwsagFAKGqXXstAAAA"/>
  </w:docVars>
  <w:rsids>
    <w:rsidRoot w:val="00D20E39"/>
    <w:rsid w:val="000013FA"/>
    <w:rsid w:val="00003FBC"/>
    <w:rsid w:val="00013B5D"/>
    <w:rsid w:val="00013FB7"/>
    <w:rsid w:val="00017BD1"/>
    <w:rsid w:val="00020381"/>
    <w:rsid w:val="00030A5F"/>
    <w:rsid w:val="000315F3"/>
    <w:rsid w:val="000319CD"/>
    <w:rsid w:val="0003472A"/>
    <w:rsid w:val="000416AB"/>
    <w:rsid w:val="00042D17"/>
    <w:rsid w:val="00051472"/>
    <w:rsid w:val="00057774"/>
    <w:rsid w:val="00057B7D"/>
    <w:rsid w:val="00062622"/>
    <w:rsid w:val="00063B38"/>
    <w:rsid w:val="00064D92"/>
    <w:rsid w:val="000670CA"/>
    <w:rsid w:val="000715C6"/>
    <w:rsid w:val="00076E59"/>
    <w:rsid w:val="00081906"/>
    <w:rsid w:val="00094639"/>
    <w:rsid w:val="00095EE5"/>
    <w:rsid w:val="000B2C00"/>
    <w:rsid w:val="000C083C"/>
    <w:rsid w:val="000C15BE"/>
    <w:rsid w:val="000C2076"/>
    <w:rsid w:val="000C27A8"/>
    <w:rsid w:val="000C29B7"/>
    <w:rsid w:val="000C3AB0"/>
    <w:rsid w:val="000F0895"/>
    <w:rsid w:val="000F0FBA"/>
    <w:rsid w:val="000F395E"/>
    <w:rsid w:val="000F5914"/>
    <w:rsid w:val="00105E7C"/>
    <w:rsid w:val="00113ED5"/>
    <w:rsid w:val="00117EB2"/>
    <w:rsid w:val="00120154"/>
    <w:rsid w:val="00125900"/>
    <w:rsid w:val="001312DC"/>
    <w:rsid w:val="00135F84"/>
    <w:rsid w:val="00141E26"/>
    <w:rsid w:val="00142BDE"/>
    <w:rsid w:val="00146780"/>
    <w:rsid w:val="001547F5"/>
    <w:rsid w:val="00171DAD"/>
    <w:rsid w:val="001744D9"/>
    <w:rsid w:val="001762D0"/>
    <w:rsid w:val="001810F6"/>
    <w:rsid w:val="0018170C"/>
    <w:rsid w:val="00181EA9"/>
    <w:rsid w:val="001954EC"/>
    <w:rsid w:val="001A08C8"/>
    <w:rsid w:val="001A1161"/>
    <w:rsid w:val="001A4B94"/>
    <w:rsid w:val="001B1A82"/>
    <w:rsid w:val="001B1C88"/>
    <w:rsid w:val="001B27D2"/>
    <w:rsid w:val="001D6A7E"/>
    <w:rsid w:val="001E25C5"/>
    <w:rsid w:val="001E2788"/>
    <w:rsid w:val="001F1C29"/>
    <w:rsid w:val="002005F4"/>
    <w:rsid w:val="002057A5"/>
    <w:rsid w:val="0020797E"/>
    <w:rsid w:val="00211FC0"/>
    <w:rsid w:val="0021514E"/>
    <w:rsid w:val="0022008A"/>
    <w:rsid w:val="0022121B"/>
    <w:rsid w:val="00225B5B"/>
    <w:rsid w:val="00235CC6"/>
    <w:rsid w:val="00235FC3"/>
    <w:rsid w:val="00236345"/>
    <w:rsid w:val="002441E3"/>
    <w:rsid w:val="00245142"/>
    <w:rsid w:val="00252DC6"/>
    <w:rsid w:val="00253643"/>
    <w:rsid w:val="00255D72"/>
    <w:rsid w:val="00257C88"/>
    <w:rsid w:val="002642F0"/>
    <w:rsid w:val="00264DEC"/>
    <w:rsid w:val="00265367"/>
    <w:rsid w:val="0026681A"/>
    <w:rsid w:val="002707DE"/>
    <w:rsid w:val="00274432"/>
    <w:rsid w:val="002747CF"/>
    <w:rsid w:val="0028600F"/>
    <w:rsid w:val="00286E7A"/>
    <w:rsid w:val="00293639"/>
    <w:rsid w:val="0029421C"/>
    <w:rsid w:val="00296BB9"/>
    <w:rsid w:val="002B0F8D"/>
    <w:rsid w:val="002B2D11"/>
    <w:rsid w:val="002B56A3"/>
    <w:rsid w:val="002C6302"/>
    <w:rsid w:val="002D1A7E"/>
    <w:rsid w:val="002D299A"/>
    <w:rsid w:val="002D6168"/>
    <w:rsid w:val="002E4350"/>
    <w:rsid w:val="002F116C"/>
    <w:rsid w:val="002F7056"/>
    <w:rsid w:val="002F77D6"/>
    <w:rsid w:val="0030026E"/>
    <w:rsid w:val="003004D4"/>
    <w:rsid w:val="003170D3"/>
    <w:rsid w:val="003174F4"/>
    <w:rsid w:val="00322A42"/>
    <w:rsid w:val="00322D27"/>
    <w:rsid w:val="00324C12"/>
    <w:rsid w:val="0032694E"/>
    <w:rsid w:val="003272EB"/>
    <w:rsid w:val="003275A1"/>
    <w:rsid w:val="0033022B"/>
    <w:rsid w:val="00332891"/>
    <w:rsid w:val="00334777"/>
    <w:rsid w:val="0033687B"/>
    <w:rsid w:val="003377B8"/>
    <w:rsid w:val="0034308E"/>
    <w:rsid w:val="00351CC0"/>
    <w:rsid w:val="003732BC"/>
    <w:rsid w:val="00374009"/>
    <w:rsid w:val="00382EF1"/>
    <w:rsid w:val="00385539"/>
    <w:rsid w:val="003A0EE3"/>
    <w:rsid w:val="003A21B0"/>
    <w:rsid w:val="003A37D2"/>
    <w:rsid w:val="003A3C4A"/>
    <w:rsid w:val="003A53A4"/>
    <w:rsid w:val="003B0C8E"/>
    <w:rsid w:val="003B60C5"/>
    <w:rsid w:val="003C2A2C"/>
    <w:rsid w:val="003C2ABB"/>
    <w:rsid w:val="003C5D42"/>
    <w:rsid w:val="003D11B6"/>
    <w:rsid w:val="003D2066"/>
    <w:rsid w:val="003D360B"/>
    <w:rsid w:val="003D57F4"/>
    <w:rsid w:val="003D63D0"/>
    <w:rsid w:val="003E05B3"/>
    <w:rsid w:val="003E16F3"/>
    <w:rsid w:val="003E4E21"/>
    <w:rsid w:val="003E55CE"/>
    <w:rsid w:val="003E7606"/>
    <w:rsid w:val="003F0095"/>
    <w:rsid w:val="003F4753"/>
    <w:rsid w:val="003F4978"/>
    <w:rsid w:val="003F6DA6"/>
    <w:rsid w:val="004058AD"/>
    <w:rsid w:val="0041380E"/>
    <w:rsid w:val="00414253"/>
    <w:rsid w:val="00417E89"/>
    <w:rsid w:val="004219B0"/>
    <w:rsid w:val="00423295"/>
    <w:rsid w:val="00423AC7"/>
    <w:rsid w:val="00426F43"/>
    <w:rsid w:val="00430AD7"/>
    <w:rsid w:val="00437F13"/>
    <w:rsid w:val="00445E23"/>
    <w:rsid w:val="00446857"/>
    <w:rsid w:val="00450B26"/>
    <w:rsid w:val="00451934"/>
    <w:rsid w:val="00453D6F"/>
    <w:rsid w:val="004550C9"/>
    <w:rsid w:val="004560C4"/>
    <w:rsid w:val="00465D63"/>
    <w:rsid w:val="00467994"/>
    <w:rsid w:val="004721C2"/>
    <w:rsid w:val="00475F90"/>
    <w:rsid w:val="00476871"/>
    <w:rsid w:val="00477961"/>
    <w:rsid w:val="00492513"/>
    <w:rsid w:val="004967AD"/>
    <w:rsid w:val="004B3695"/>
    <w:rsid w:val="004B4AD0"/>
    <w:rsid w:val="004B4F2A"/>
    <w:rsid w:val="004B7008"/>
    <w:rsid w:val="004C082C"/>
    <w:rsid w:val="004C46FA"/>
    <w:rsid w:val="004C4F76"/>
    <w:rsid w:val="004E2D24"/>
    <w:rsid w:val="004F1CA7"/>
    <w:rsid w:val="004F2E00"/>
    <w:rsid w:val="004F3405"/>
    <w:rsid w:val="00503EF6"/>
    <w:rsid w:val="00503FE8"/>
    <w:rsid w:val="00505139"/>
    <w:rsid w:val="0050761A"/>
    <w:rsid w:val="00520830"/>
    <w:rsid w:val="00521C46"/>
    <w:rsid w:val="00521D5E"/>
    <w:rsid w:val="005274A3"/>
    <w:rsid w:val="00536066"/>
    <w:rsid w:val="00536417"/>
    <w:rsid w:val="00543E98"/>
    <w:rsid w:val="005454F1"/>
    <w:rsid w:val="0054634E"/>
    <w:rsid w:val="00552805"/>
    <w:rsid w:val="0055283B"/>
    <w:rsid w:val="00553E0A"/>
    <w:rsid w:val="00561181"/>
    <w:rsid w:val="00573FB6"/>
    <w:rsid w:val="005774EE"/>
    <w:rsid w:val="005812B9"/>
    <w:rsid w:val="005931B9"/>
    <w:rsid w:val="00593B3B"/>
    <w:rsid w:val="00597669"/>
    <w:rsid w:val="005A30FC"/>
    <w:rsid w:val="005A57DE"/>
    <w:rsid w:val="005A74C5"/>
    <w:rsid w:val="005B101B"/>
    <w:rsid w:val="005B4900"/>
    <w:rsid w:val="005B5012"/>
    <w:rsid w:val="005B6DEF"/>
    <w:rsid w:val="005C07DE"/>
    <w:rsid w:val="005C647D"/>
    <w:rsid w:val="005D0AEC"/>
    <w:rsid w:val="005D2210"/>
    <w:rsid w:val="005D763C"/>
    <w:rsid w:val="005E76A3"/>
    <w:rsid w:val="005F3B5A"/>
    <w:rsid w:val="005F60C0"/>
    <w:rsid w:val="006040C1"/>
    <w:rsid w:val="00604B5D"/>
    <w:rsid w:val="00615F14"/>
    <w:rsid w:val="006165DE"/>
    <w:rsid w:val="00616D9B"/>
    <w:rsid w:val="00617433"/>
    <w:rsid w:val="0061745D"/>
    <w:rsid w:val="00621A42"/>
    <w:rsid w:val="00623709"/>
    <w:rsid w:val="00625ED1"/>
    <w:rsid w:val="00626276"/>
    <w:rsid w:val="0062691B"/>
    <w:rsid w:val="006342B4"/>
    <w:rsid w:val="006349D8"/>
    <w:rsid w:val="00640A40"/>
    <w:rsid w:val="006410FC"/>
    <w:rsid w:val="00650434"/>
    <w:rsid w:val="00655272"/>
    <w:rsid w:val="006622FB"/>
    <w:rsid w:val="00666F5D"/>
    <w:rsid w:val="00676B2D"/>
    <w:rsid w:val="006774E7"/>
    <w:rsid w:val="00681EE6"/>
    <w:rsid w:val="00691576"/>
    <w:rsid w:val="00692762"/>
    <w:rsid w:val="006A710E"/>
    <w:rsid w:val="006B1104"/>
    <w:rsid w:val="006B7E9A"/>
    <w:rsid w:val="006C5A17"/>
    <w:rsid w:val="006D6A55"/>
    <w:rsid w:val="006D71CD"/>
    <w:rsid w:val="006E7B49"/>
    <w:rsid w:val="006F3B72"/>
    <w:rsid w:val="006F7BC9"/>
    <w:rsid w:val="007046A2"/>
    <w:rsid w:val="007142B0"/>
    <w:rsid w:val="00717416"/>
    <w:rsid w:val="007175DE"/>
    <w:rsid w:val="00722E68"/>
    <w:rsid w:val="00726E69"/>
    <w:rsid w:val="0073487F"/>
    <w:rsid w:val="00735FF0"/>
    <w:rsid w:val="00742C89"/>
    <w:rsid w:val="00743D03"/>
    <w:rsid w:val="00744F0B"/>
    <w:rsid w:val="00745B81"/>
    <w:rsid w:val="00751F15"/>
    <w:rsid w:val="00754A46"/>
    <w:rsid w:val="007601F8"/>
    <w:rsid w:val="00770FC3"/>
    <w:rsid w:val="00771BC3"/>
    <w:rsid w:val="007724AA"/>
    <w:rsid w:val="00775515"/>
    <w:rsid w:val="007A02BC"/>
    <w:rsid w:val="007A630A"/>
    <w:rsid w:val="007B5428"/>
    <w:rsid w:val="007C0669"/>
    <w:rsid w:val="007C20CA"/>
    <w:rsid w:val="007F5025"/>
    <w:rsid w:val="007F6450"/>
    <w:rsid w:val="00802569"/>
    <w:rsid w:val="00803E8F"/>
    <w:rsid w:val="0080472F"/>
    <w:rsid w:val="00806200"/>
    <w:rsid w:val="00810DFC"/>
    <w:rsid w:val="0081230D"/>
    <w:rsid w:val="008216A3"/>
    <w:rsid w:val="00823FC7"/>
    <w:rsid w:val="00830EB8"/>
    <w:rsid w:val="0083336A"/>
    <w:rsid w:val="008364F0"/>
    <w:rsid w:val="00843E38"/>
    <w:rsid w:val="00851983"/>
    <w:rsid w:val="00857491"/>
    <w:rsid w:val="00857988"/>
    <w:rsid w:val="008600E6"/>
    <w:rsid w:val="00860CA9"/>
    <w:rsid w:val="0086711C"/>
    <w:rsid w:val="008738C4"/>
    <w:rsid w:val="0088102D"/>
    <w:rsid w:val="00882D47"/>
    <w:rsid w:val="00891DAA"/>
    <w:rsid w:val="008973B5"/>
    <w:rsid w:val="008A17BC"/>
    <w:rsid w:val="008A20DB"/>
    <w:rsid w:val="008A35ED"/>
    <w:rsid w:val="008B64AC"/>
    <w:rsid w:val="008B6DBD"/>
    <w:rsid w:val="008C1B13"/>
    <w:rsid w:val="008C2616"/>
    <w:rsid w:val="008D15F4"/>
    <w:rsid w:val="008D509D"/>
    <w:rsid w:val="008E33DC"/>
    <w:rsid w:val="008E4C91"/>
    <w:rsid w:val="008E76BB"/>
    <w:rsid w:val="008E7A8C"/>
    <w:rsid w:val="008E7DFD"/>
    <w:rsid w:val="008F1B33"/>
    <w:rsid w:val="008F4EC4"/>
    <w:rsid w:val="008F6706"/>
    <w:rsid w:val="00906775"/>
    <w:rsid w:val="00907C5D"/>
    <w:rsid w:val="009132A2"/>
    <w:rsid w:val="00920D0C"/>
    <w:rsid w:val="00925317"/>
    <w:rsid w:val="00941150"/>
    <w:rsid w:val="00950AB5"/>
    <w:rsid w:val="00956917"/>
    <w:rsid w:val="00957739"/>
    <w:rsid w:val="00967BDF"/>
    <w:rsid w:val="0097582B"/>
    <w:rsid w:val="0097602D"/>
    <w:rsid w:val="009822A9"/>
    <w:rsid w:val="0098664A"/>
    <w:rsid w:val="00995D7F"/>
    <w:rsid w:val="009B14A2"/>
    <w:rsid w:val="009B1669"/>
    <w:rsid w:val="009B17B3"/>
    <w:rsid w:val="009B19C4"/>
    <w:rsid w:val="009B240C"/>
    <w:rsid w:val="009C3F44"/>
    <w:rsid w:val="009E3A66"/>
    <w:rsid w:val="009F1C57"/>
    <w:rsid w:val="009F543D"/>
    <w:rsid w:val="009F5C1D"/>
    <w:rsid w:val="00A00796"/>
    <w:rsid w:val="00A16C74"/>
    <w:rsid w:val="00A26357"/>
    <w:rsid w:val="00A31A76"/>
    <w:rsid w:val="00A33A5C"/>
    <w:rsid w:val="00A3501C"/>
    <w:rsid w:val="00A370F1"/>
    <w:rsid w:val="00A401BF"/>
    <w:rsid w:val="00A42574"/>
    <w:rsid w:val="00A44CBE"/>
    <w:rsid w:val="00A45107"/>
    <w:rsid w:val="00A4610C"/>
    <w:rsid w:val="00A4668B"/>
    <w:rsid w:val="00A50E69"/>
    <w:rsid w:val="00A5314F"/>
    <w:rsid w:val="00A5568A"/>
    <w:rsid w:val="00A5645E"/>
    <w:rsid w:val="00A61CFE"/>
    <w:rsid w:val="00A63EDE"/>
    <w:rsid w:val="00A6579F"/>
    <w:rsid w:val="00A70254"/>
    <w:rsid w:val="00A73AE6"/>
    <w:rsid w:val="00A803F2"/>
    <w:rsid w:val="00A878FF"/>
    <w:rsid w:val="00A93EFB"/>
    <w:rsid w:val="00A95F14"/>
    <w:rsid w:val="00A965C0"/>
    <w:rsid w:val="00AA09B5"/>
    <w:rsid w:val="00AA138D"/>
    <w:rsid w:val="00AA17FE"/>
    <w:rsid w:val="00AA6DE9"/>
    <w:rsid w:val="00AC13F2"/>
    <w:rsid w:val="00AC2357"/>
    <w:rsid w:val="00AC7FC9"/>
    <w:rsid w:val="00AD1835"/>
    <w:rsid w:val="00AD18A8"/>
    <w:rsid w:val="00AD3AC0"/>
    <w:rsid w:val="00AE208F"/>
    <w:rsid w:val="00AE2660"/>
    <w:rsid w:val="00AE51CC"/>
    <w:rsid w:val="00AE7F4B"/>
    <w:rsid w:val="00AF4D16"/>
    <w:rsid w:val="00B06F03"/>
    <w:rsid w:val="00B1042B"/>
    <w:rsid w:val="00B107FF"/>
    <w:rsid w:val="00B118AF"/>
    <w:rsid w:val="00B14D97"/>
    <w:rsid w:val="00B16179"/>
    <w:rsid w:val="00B210B9"/>
    <w:rsid w:val="00B21E46"/>
    <w:rsid w:val="00B26BF9"/>
    <w:rsid w:val="00B30983"/>
    <w:rsid w:val="00B34A3F"/>
    <w:rsid w:val="00B362F2"/>
    <w:rsid w:val="00B40C18"/>
    <w:rsid w:val="00B47D98"/>
    <w:rsid w:val="00B5148C"/>
    <w:rsid w:val="00B52C35"/>
    <w:rsid w:val="00B5426A"/>
    <w:rsid w:val="00B542C6"/>
    <w:rsid w:val="00B5505B"/>
    <w:rsid w:val="00B56AE9"/>
    <w:rsid w:val="00B575F6"/>
    <w:rsid w:val="00B670B6"/>
    <w:rsid w:val="00B77445"/>
    <w:rsid w:val="00B80190"/>
    <w:rsid w:val="00B85685"/>
    <w:rsid w:val="00B93F49"/>
    <w:rsid w:val="00B94C32"/>
    <w:rsid w:val="00B9695F"/>
    <w:rsid w:val="00B96A0B"/>
    <w:rsid w:val="00B96DD3"/>
    <w:rsid w:val="00B97111"/>
    <w:rsid w:val="00BA5521"/>
    <w:rsid w:val="00BA623C"/>
    <w:rsid w:val="00BA62E3"/>
    <w:rsid w:val="00BA7434"/>
    <w:rsid w:val="00BB79AF"/>
    <w:rsid w:val="00BC001D"/>
    <w:rsid w:val="00BC4285"/>
    <w:rsid w:val="00BC42FA"/>
    <w:rsid w:val="00BC4A9E"/>
    <w:rsid w:val="00BD661A"/>
    <w:rsid w:val="00BE137E"/>
    <w:rsid w:val="00BE2A55"/>
    <w:rsid w:val="00BE350D"/>
    <w:rsid w:val="00BE3BAD"/>
    <w:rsid w:val="00BE6C11"/>
    <w:rsid w:val="00BF4D62"/>
    <w:rsid w:val="00BF7639"/>
    <w:rsid w:val="00BF7E39"/>
    <w:rsid w:val="00C02AD4"/>
    <w:rsid w:val="00C04475"/>
    <w:rsid w:val="00C13C98"/>
    <w:rsid w:val="00C15B6D"/>
    <w:rsid w:val="00C27590"/>
    <w:rsid w:val="00C31311"/>
    <w:rsid w:val="00C31551"/>
    <w:rsid w:val="00C337B6"/>
    <w:rsid w:val="00C51920"/>
    <w:rsid w:val="00C51E9D"/>
    <w:rsid w:val="00C634AA"/>
    <w:rsid w:val="00C636E8"/>
    <w:rsid w:val="00C65C1E"/>
    <w:rsid w:val="00C747EA"/>
    <w:rsid w:val="00C75A89"/>
    <w:rsid w:val="00C7656D"/>
    <w:rsid w:val="00C767D5"/>
    <w:rsid w:val="00C8302D"/>
    <w:rsid w:val="00C85F29"/>
    <w:rsid w:val="00C902ED"/>
    <w:rsid w:val="00C94226"/>
    <w:rsid w:val="00C97295"/>
    <w:rsid w:val="00CA071D"/>
    <w:rsid w:val="00CA10EB"/>
    <w:rsid w:val="00CA3F39"/>
    <w:rsid w:val="00CA7884"/>
    <w:rsid w:val="00CB3868"/>
    <w:rsid w:val="00CB7877"/>
    <w:rsid w:val="00CC19DE"/>
    <w:rsid w:val="00CC52AF"/>
    <w:rsid w:val="00CC6281"/>
    <w:rsid w:val="00CD074C"/>
    <w:rsid w:val="00CE2084"/>
    <w:rsid w:val="00CE2596"/>
    <w:rsid w:val="00CE5E64"/>
    <w:rsid w:val="00CE70EE"/>
    <w:rsid w:val="00CF521E"/>
    <w:rsid w:val="00CF612B"/>
    <w:rsid w:val="00D01E60"/>
    <w:rsid w:val="00D113D7"/>
    <w:rsid w:val="00D13373"/>
    <w:rsid w:val="00D1609A"/>
    <w:rsid w:val="00D20E39"/>
    <w:rsid w:val="00D21E06"/>
    <w:rsid w:val="00D24D88"/>
    <w:rsid w:val="00D24F97"/>
    <w:rsid w:val="00D27268"/>
    <w:rsid w:val="00D3218F"/>
    <w:rsid w:val="00D35B0D"/>
    <w:rsid w:val="00D3746C"/>
    <w:rsid w:val="00D51EE7"/>
    <w:rsid w:val="00D53CEA"/>
    <w:rsid w:val="00D543C0"/>
    <w:rsid w:val="00D613BE"/>
    <w:rsid w:val="00D6418B"/>
    <w:rsid w:val="00D65113"/>
    <w:rsid w:val="00D67366"/>
    <w:rsid w:val="00D709FC"/>
    <w:rsid w:val="00D73BAA"/>
    <w:rsid w:val="00D77795"/>
    <w:rsid w:val="00D85507"/>
    <w:rsid w:val="00D87DDE"/>
    <w:rsid w:val="00D923D9"/>
    <w:rsid w:val="00D93BA2"/>
    <w:rsid w:val="00DA0048"/>
    <w:rsid w:val="00DA2043"/>
    <w:rsid w:val="00DA3DB3"/>
    <w:rsid w:val="00DB1285"/>
    <w:rsid w:val="00DB42E6"/>
    <w:rsid w:val="00DC4CB9"/>
    <w:rsid w:val="00DC7302"/>
    <w:rsid w:val="00DD1F84"/>
    <w:rsid w:val="00DE43DF"/>
    <w:rsid w:val="00E00F04"/>
    <w:rsid w:val="00E13F42"/>
    <w:rsid w:val="00E24A04"/>
    <w:rsid w:val="00E273F3"/>
    <w:rsid w:val="00E3732D"/>
    <w:rsid w:val="00E40DDF"/>
    <w:rsid w:val="00E42F41"/>
    <w:rsid w:val="00E46B0F"/>
    <w:rsid w:val="00E50A78"/>
    <w:rsid w:val="00E519F4"/>
    <w:rsid w:val="00E61069"/>
    <w:rsid w:val="00E6343E"/>
    <w:rsid w:val="00E7447B"/>
    <w:rsid w:val="00E76294"/>
    <w:rsid w:val="00E82511"/>
    <w:rsid w:val="00E8301A"/>
    <w:rsid w:val="00E9202A"/>
    <w:rsid w:val="00EA2979"/>
    <w:rsid w:val="00EA35B7"/>
    <w:rsid w:val="00EA7B36"/>
    <w:rsid w:val="00EB2B23"/>
    <w:rsid w:val="00EB38E5"/>
    <w:rsid w:val="00EB6060"/>
    <w:rsid w:val="00EC6C64"/>
    <w:rsid w:val="00ED342D"/>
    <w:rsid w:val="00ED4028"/>
    <w:rsid w:val="00ED589E"/>
    <w:rsid w:val="00ED7809"/>
    <w:rsid w:val="00EE66C3"/>
    <w:rsid w:val="00EE7CCA"/>
    <w:rsid w:val="00EF4BBD"/>
    <w:rsid w:val="00EF50D6"/>
    <w:rsid w:val="00EF63F9"/>
    <w:rsid w:val="00F02834"/>
    <w:rsid w:val="00F12066"/>
    <w:rsid w:val="00F120E6"/>
    <w:rsid w:val="00F133A3"/>
    <w:rsid w:val="00F14C25"/>
    <w:rsid w:val="00F20D32"/>
    <w:rsid w:val="00F22BC9"/>
    <w:rsid w:val="00F255B2"/>
    <w:rsid w:val="00F279DB"/>
    <w:rsid w:val="00F27ABC"/>
    <w:rsid w:val="00F313A6"/>
    <w:rsid w:val="00F36593"/>
    <w:rsid w:val="00F371EF"/>
    <w:rsid w:val="00F3797F"/>
    <w:rsid w:val="00F445EE"/>
    <w:rsid w:val="00F44B0E"/>
    <w:rsid w:val="00F471DF"/>
    <w:rsid w:val="00F47DC5"/>
    <w:rsid w:val="00F51830"/>
    <w:rsid w:val="00F62174"/>
    <w:rsid w:val="00F70387"/>
    <w:rsid w:val="00F709CE"/>
    <w:rsid w:val="00F77BD4"/>
    <w:rsid w:val="00F83EDC"/>
    <w:rsid w:val="00F86324"/>
    <w:rsid w:val="00F923BD"/>
    <w:rsid w:val="00F94239"/>
    <w:rsid w:val="00F97D3A"/>
    <w:rsid w:val="00FB2B8E"/>
    <w:rsid w:val="00FB3DD6"/>
    <w:rsid w:val="00FB40EF"/>
    <w:rsid w:val="00FC6FFE"/>
    <w:rsid w:val="00FD0E9D"/>
    <w:rsid w:val="00FD2C26"/>
    <w:rsid w:val="00FD5DB2"/>
    <w:rsid w:val="00FD723D"/>
    <w:rsid w:val="00FE2FC5"/>
    <w:rsid w:val="00FE4BFD"/>
    <w:rsid w:val="00FF1A9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4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0AB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NormalWeb">
    <w:name w:val="Normal (Web)"/>
    <w:basedOn w:val="Normal"/>
    <w:uiPriority w:val="99"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54A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4A4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4A46"/>
    <w:rPr>
      <w:rFonts w:ascii="Georgia" w:hAnsi="Georg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4A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4A46"/>
    <w:rPr>
      <w:rFonts w:ascii="Georgia" w:hAnsi="Georg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4A46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4A46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link w:val="TitleChar"/>
    <w:uiPriority w:val="1"/>
    <w:qFormat/>
    <w:rsid w:val="002441E3"/>
    <w:pPr>
      <w:pBdr>
        <w:bottom w:val="single" w:sz="12" w:space="4" w:color="4F81BD" w:themeColor="accent1"/>
      </w:pBdr>
      <w:tabs>
        <w:tab w:val="clear" w:pos="9360"/>
      </w:tabs>
      <w:spacing w:before="0"/>
      <w:contextualSpacing/>
    </w:pPr>
    <w:rPr>
      <w:rFonts w:asciiTheme="majorHAnsi" w:eastAsiaTheme="majorEastAsia" w:hAnsiTheme="majorHAnsi" w:cstheme="majorBidi"/>
      <w:color w:val="365F91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2441E3"/>
    <w:rPr>
      <w:rFonts w:asciiTheme="majorHAnsi" w:eastAsiaTheme="majorEastAsia" w:hAnsiTheme="majorHAnsi" w:cstheme="majorBidi"/>
      <w:color w:val="365F91" w:themeColor="accent1" w:themeShade="BF"/>
      <w:kern w:val="28"/>
      <w:sz w:val="56"/>
    </w:rPr>
  </w:style>
  <w:style w:type="paragraph" w:styleId="Salutation">
    <w:name w:val="Salutation"/>
    <w:basedOn w:val="Normal"/>
    <w:next w:val="Normal"/>
    <w:link w:val="SalutationChar"/>
    <w:uiPriority w:val="4"/>
    <w:unhideWhenUsed/>
    <w:qFormat/>
    <w:rsid w:val="002441E3"/>
    <w:pPr>
      <w:tabs>
        <w:tab w:val="clear" w:pos="9360"/>
      </w:tabs>
      <w:spacing w:before="800" w:after="180"/>
    </w:pPr>
    <w:rPr>
      <w:rFonts w:asciiTheme="minorHAnsi" w:hAnsiTheme="minorHAnsi"/>
      <w:b/>
      <w:bCs/>
      <w:color w:val="0D0D0D" w:themeColor="text1" w:themeTint="F2"/>
    </w:rPr>
  </w:style>
  <w:style w:type="character" w:customStyle="1" w:styleId="SalutationChar">
    <w:name w:val="Salutation Char"/>
    <w:basedOn w:val="DefaultParagraphFont"/>
    <w:link w:val="Salutation"/>
    <w:uiPriority w:val="4"/>
    <w:rsid w:val="002441E3"/>
    <w:rPr>
      <w:b/>
      <w:bCs/>
      <w:color w:val="0D0D0D" w:themeColor="text1" w:themeTint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4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pavan-kumar-adhepalli/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pavan7314@gmail.com|Toronto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0</Words>
  <Characters>159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4-07T15:18:00Z</dcterms:created>
  <dcterms:modified xsi:type="dcterms:W3CDTF">2020-10-15T00:20:00Z</dcterms:modified>
</cp:coreProperties>
</file>